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459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/>
      </w:tblPr>
      <w:tblGrid>
        <w:gridCol w:w="2410"/>
        <w:gridCol w:w="4962"/>
        <w:gridCol w:w="2694"/>
        <w:gridCol w:w="4393"/>
      </w:tblGrid>
      <w:tr w:rsidR="009D6486" w:rsidRPr="00A024A6" w:rsidTr="006A2F04">
        <w:tc>
          <w:tcPr>
            <w:tcW w:w="2410" w:type="dxa"/>
            <w:tcBorders>
              <w:left w:val="single" w:sz="4" w:space="0" w:color="auto"/>
            </w:tcBorders>
            <w:shd w:val="pct5" w:color="auto" w:fill="FFFFFF"/>
            <w:vAlign w:val="center"/>
          </w:tcPr>
          <w:p w:rsidR="009D6486" w:rsidRPr="00A024A6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Contract title :</w:t>
            </w:r>
            <w:r w:rsidR="00232631">
              <w:rPr>
                <w:rFonts w:ascii="Times New Roman" w:hAnsi="Times New Roman"/>
                <w:b/>
                <w:szCs w:val="22"/>
                <w:lang w:val="en-GB"/>
              </w:rPr>
              <w:t xml:space="preserve"> </w:t>
            </w:r>
          </w:p>
        </w:tc>
        <w:tc>
          <w:tcPr>
            <w:tcW w:w="4962" w:type="dxa"/>
            <w:vAlign w:val="center"/>
          </w:tcPr>
          <w:p w:rsidR="009D6486" w:rsidRPr="00A024A6" w:rsidRDefault="004B04C8" w:rsidP="006A2F04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  <w:r>
              <w:rPr>
                <w:b/>
                <w:szCs w:val="22"/>
              </w:rPr>
              <w:t>Renovating screening room</w:t>
            </w:r>
          </w:p>
        </w:tc>
        <w:tc>
          <w:tcPr>
            <w:tcW w:w="2694" w:type="dxa"/>
            <w:shd w:val="pct5" w:color="auto" w:fill="FFFFFF"/>
          </w:tcPr>
          <w:p w:rsidR="009D6486" w:rsidRPr="00A024A6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Publication reference :</w:t>
            </w:r>
          </w:p>
        </w:tc>
        <w:tc>
          <w:tcPr>
            <w:tcW w:w="4393" w:type="dxa"/>
          </w:tcPr>
          <w:p w:rsidR="009D6486" w:rsidRPr="00A024A6" w:rsidRDefault="004B04C8" w:rsidP="004B04C8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  <w:bookmarkStart w:id="0" w:name="_GoBack"/>
            <w:bookmarkEnd w:id="0"/>
            <w:r w:rsidRPr="009501C8">
              <w:rPr>
                <w:b/>
                <w:bCs/>
              </w:rPr>
              <w:t>CN1 – SO1.2 –</w:t>
            </w:r>
            <w:r>
              <w:rPr>
                <w:b/>
                <w:bCs/>
              </w:rPr>
              <w:t xml:space="preserve"> SC027   4/2020</w:t>
            </w:r>
          </w:p>
        </w:tc>
      </w:tr>
    </w:tbl>
    <w:p w:rsidR="009D6486" w:rsidRPr="00A024A6" w:rsidRDefault="009D6486" w:rsidP="00F662ED">
      <w:pPr>
        <w:widowControl w:val="0"/>
        <w:rPr>
          <w:rFonts w:ascii="Times New Roman" w:hAnsi="Times New Roman"/>
          <w:szCs w:val="22"/>
          <w:lang w:val="en-GB"/>
        </w:rPr>
      </w:pPr>
    </w:p>
    <w:tbl>
      <w:tblPr>
        <w:tblW w:w="1445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93"/>
        <w:gridCol w:w="3911"/>
        <w:gridCol w:w="868"/>
        <w:gridCol w:w="1316"/>
        <w:gridCol w:w="1276"/>
        <w:gridCol w:w="850"/>
        <w:gridCol w:w="1418"/>
        <w:gridCol w:w="1984"/>
        <w:gridCol w:w="1843"/>
      </w:tblGrid>
      <w:tr w:rsidR="009967AD" w:rsidRPr="00FE0987" w:rsidTr="00492827">
        <w:trPr>
          <w:cantSplit/>
          <w:trHeight w:val="1957"/>
          <w:tblHeader/>
        </w:trPr>
        <w:tc>
          <w:tcPr>
            <w:tcW w:w="993" w:type="dxa"/>
            <w:shd w:val="pct12" w:color="auto" w:fill="FFFFFF"/>
            <w:textDirection w:val="btLr"/>
            <w:vAlign w:val="center"/>
          </w:tcPr>
          <w:p w:rsidR="009967AD" w:rsidRPr="00FE0987" w:rsidRDefault="009967AD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Tender envelope number</w:t>
            </w:r>
          </w:p>
        </w:tc>
        <w:tc>
          <w:tcPr>
            <w:tcW w:w="3911" w:type="dxa"/>
            <w:tcBorders>
              <w:bottom w:val="nil"/>
            </w:tcBorders>
            <w:shd w:val="pct12" w:color="auto" w:fill="FFFFFF"/>
            <w:vAlign w:val="center"/>
          </w:tcPr>
          <w:p w:rsidR="009967AD" w:rsidRPr="00FE0987" w:rsidRDefault="009967AD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Tenderer name</w:t>
            </w:r>
          </w:p>
        </w:tc>
        <w:tc>
          <w:tcPr>
            <w:tcW w:w="868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:rsidR="009967AD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Tender submission form duly completed?</w:t>
            </w:r>
          </w:p>
          <w:p w:rsidR="009967AD" w:rsidRPr="00FE0987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(Yes/No)</w:t>
            </w:r>
          </w:p>
        </w:tc>
        <w:tc>
          <w:tcPr>
            <w:tcW w:w="131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:rsidR="009967AD" w:rsidRPr="00FE0987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others</w:t>
            </w:r>
          </w:p>
        </w:tc>
        <w:tc>
          <w:tcPr>
            <w:tcW w:w="127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:rsidR="009967AD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Tenderer's declaration (signed by each consortium member, if appropriate)?</w:t>
            </w:r>
          </w:p>
          <w:p w:rsidR="009967AD" w:rsidRPr="00FE0987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(Yes/No)</w:t>
            </w:r>
          </w:p>
        </w:tc>
        <w:tc>
          <w:tcPr>
            <w:tcW w:w="850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:rsidR="009967AD" w:rsidRPr="00FE0987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Language as required?</w:t>
            </w:r>
          </w:p>
        </w:tc>
        <w:tc>
          <w:tcPr>
            <w:tcW w:w="1418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:rsidR="009967AD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Sub-contracting statement acceptable?</w:t>
            </w:r>
          </w:p>
          <w:p w:rsidR="009967AD" w:rsidRPr="00FE0987" w:rsidRDefault="009967AD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(Yes/No/ Not Applicable)</w:t>
            </w:r>
          </w:p>
        </w:tc>
        <w:tc>
          <w:tcPr>
            <w:tcW w:w="198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:rsidR="009967AD" w:rsidRDefault="009967AD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Nationality of sub-contractors eligible?</w:t>
            </w:r>
          </w:p>
          <w:p w:rsidR="009967AD" w:rsidRPr="00FE0987" w:rsidRDefault="009967AD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(Yes/No)</w:t>
            </w:r>
          </w:p>
        </w:tc>
        <w:tc>
          <w:tcPr>
            <w:tcW w:w="1843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:rsidR="009967AD" w:rsidRPr="00FE0987" w:rsidRDefault="009967AD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Overall decision?</w:t>
            </w: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br/>
              <w:t>(Accept / Reject)</w:t>
            </w: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1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2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3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4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5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6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7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9967AD" w:rsidRPr="00A024A6" w:rsidTr="00492827">
        <w:trPr>
          <w:cantSplit/>
        </w:trPr>
        <w:tc>
          <w:tcPr>
            <w:tcW w:w="99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FE0987">
              <w:rPr>
                <w:rFonts w:ascii="Times New Roman" w:hAnsi="Times New Roman"/>
                <w:sz w:val="20"/>
                <w:lang w:val="en-GB"/>
              </w:rPr>
              <w:t>8</w:t>
            </w:r>
          </w:p>
        </w:tc>
        <w:tc>
          <w:tcPr>
            <w:tcW w:w="3911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6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31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:rsidR="009967AD" w:rsidRPr="00FE0987" w:rsidRDefault="009967AD" w:rsidP="004B04C8">
            <w:pPr>
              <w:widowControl w:val="0"/>
              <w:spacing w:beforeLines="50" w:afterLines="5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</w:tbl>
    <w:p w:rsidR="009D6486" w:rsidRPr="00A024A6" w:rsidRDefault="009D6486" w:rsidP="00F662ED">
      <w:pPr>
        <w:widowControl w:val="0"/>
        <w:spacing w:after="0"/>
        <w:ind w:left="0"/>
        <w:rPr>
          <w:rFonts w:ascii="Times New Roman" w:hAnsi="Times New Roman"/>
          <w:szCs w:val="22"/>
          <w:lang w:val="en-GB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652"/>
        <w:gridCol w:w="4712"/>
      </w:tblGrid>
      <w:tr w:rsidR="009D6486" w:rsidRPr="00A024A6" w:rsidTr="00D63010">
        <w:tc>
          <w:tcPr>
            <w:tcW w:w="3652" w:type="dxa"/>
            <w:shd w:val="pct10" w:color="auto" w:fill="FFFFFF"/>
          </w:tcPr>
          <w:p w:rsidR="009D6486" w:rsidRPr="00A024A6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Chairperson</w:t>
            </w:r>
            <w:r w:rsidR="009D6486" w:rsidRPr="00A024A6">
              <w:rPr>
                <w:rFonts w:ascii="Times New Roman" w:hAnsi="Times New Roman"/>
                <w:b/>
                <w:szCs w:val="22"/>
                <w:lang w:val="en-GB"/>
              </w:rPr>
              <w:t>'s name</w:t>
            </w:r>
          </w:p>
        </w:tc>
        <w:tc>
          <w:tcPr>
            <w:tcW w:w="4712" w:type="dxa"/>
          </w:tcPr>
          <w:p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</w:p>
        </w:tc>
      </w:tr>
      <w:tr w:rsidR="009D6486" w:rsidRPr="00A024A6" w:rsidTr="00D63010">
        <w:tc>
          <w:tcPr>
            <w:tcW w:w="3652" w:type="dxa"/>
            <w:shd w:val="pct10" w:color="auto" w:fill="FFFFFF"/>
          </w:tcPr>
          <w:p w:rsidR="009D6486" w:rsidRPr="00A024A6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Chairperson</w:t>
            </w:r>
            <w:r w:rsidR="009D6486" w:rsidRPr="00A024A6">
              <w:rPr>
                <w:rFonts w:ascii="Times New Roman" w:hAnsi="Times New Roman"/>
                <w:b/>
                <w:szCs w:val="22"/>
                <w:lang w:val="en-GB"/>
              </w:rPr>
              <w:t>'s signature</w:t>
            </w:r>
          </w:p>
        </w:tc>
        <w:tc>
          <w:tcPr>
            <w:tcW w:w="4712" w:type="dxa"/>
          </w:tcPr>
          <w:p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</w:p>
        </w:tc>
      </w:tr>
      <w:tr w:rsidR="009D6486" w:rsidRPr="00A024A6" w:rsidTr="00D63010">
        <w:tc>
          <w:tcPr>
            <w:tcW w:w="3652" w:type="dxa"/>
            <w:shd w:val="pct10" w:color="auto" w:fill="FFFFFF"/>
          </w:tcPr>
          <w:p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Date</w:t>
            </w:r>
          </w:p>
        </w:tc>
        <w:tc>
          <w:tcPr>
            <w:tcW w:w="4712" w:type="dxa"/>
          </w:tcPr>
          <w:p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</w:p>
        </w:tc>
      </w:tr>
    </w:tbl>
    <w:p w:rsidR="00D47602" w:rsidRPr="00A024A6" w:rsidRDefault="00D47602" w:rsidP="00F662ED">
      <w:pPr>
        <w:widowControl w:val="0"/>
        <w:spacing w:after="0"/>
        <w:ind w:left="0"/>
        <w:rPr>
          <w:rFonts w:ascii="Times New Roman" w:hAnsi="Times New Roman"/>
          <w:szCs w:val="22"/>
          <w:lang w:val="en-GB"/>
        </w:rPr>
      </w:pPr>
    </w:p>
    <w:sectPr w:rsidR="00D47602" w:rsidRPr="00A024A6" w:rsidSect="00350D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40" w:h="11907" w:orient="landscape" w:code="9"/>
      <w:pgMar w:top="1276" w:right="1440" w:bottom="1276" w:left="1440" w:header="720" w:footer="403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1108" w:rsidRDefault="008C1108">
      <w:r>
        <w:separator/>
      </w:r>
    </w:p>
  </w:endnote>
  <w:endnote w:type="continuationSeparator" w:id="1">
    <w:p w:rsidR="008C1108" w:rsidRDefault="008C11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Opti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67958" w:rsidRDefault="0076795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508A" w:rsidRPr="00D63010" w:rsidRDefault="008C6E77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snapToGrid w:val="0"/>
        <w:sz w:val="18"/>
        <w:lang w:val="en-GB" w:eastAsia="en-US"/>
      </w:rPr>
    </w:pPr>
    <w:r w:rsidRPr="008C6E77">
      <w:rPr>
        <w:rFonts w:ascii="Times New Roman" w:hAnsi="Times New Roman"/>
        <w:b/>
        <w:sz w:val="18"/>
        <w:lang w:val="en-GB"/>
      </w:rPr>
      <w:t>July 2019</w:t>
    </w:r>
    <w:r w:rsidR="004A508A" w:rsidRPr="00D63010">
      <w:rPr>
        <w:rFonts w:ascii="Times New Roman" w:hAnsi="Times New Roman"/>
        <w:snapToGrid w:val="0"/>
        <w:sz w:val="18"/>
        <w:lang w:val="en-GB" w:eastAsia="en-US"/>
      </w:rPr>
      <w:tab/>
      <w:t xml:space="preserve">Page </w:t>
    </w:r>
    <w:r w:rsidR="00CF2B23" w:rsidRPr="00D63010">
      <w:rPr>
        <w:rFonts w:ascii="Times New Roman" w:hAnsi="Times New Roman"/>
        <w:snapToGrid w:val="0"/>
        <w:sz w:val="18"/>
        <w:lang w:val="en-GB" w:eastAsia="en-US"/>
      </w:rPr>
      <w:fldChar w:fldCharType="begin"/>
    </w:r>
    <w:r w:rsidR="004A508A" w:rsidRPr="00D63010">
      <w:rPr>
        <w:rFonts w:ascii="Times New Roman" w:hAnsi="Times New Roman"/>
        <w:snapToGrid w:val="0"/>
        <w:sz w:val="18"/>
        <w:lang w:val="en-GB" w:eastAsia="en-US"/>
      </w:rPr>
      <w:instrText xml:space="preserve"> PAGE </w:instrText>
    </w:r>
    <w:r w:rsidR="00CF2B23" w:rsidRPr="00D63010">
      <w:rPr>
        <w:rFonts w:ascii="Times New Roman" w:hAnsi="Times New Roman"/>
        <w:snapToGrid w:val="0"/>
        <w:sz w:val="18"/>
        <w:lang w:val="en-GB" w:eastAsia="en-US"/>
      </w:rPr>
      <w:fldChar w:fldCharType="separate"/>
    </w:r>
    <w:r w:rsidR="004B04C8">
      <w:rPr>
        <w:rFonts w:ascii="Times New Roman" w:hAnsi="Times New Roman"/>
        <w:noProof/>
        <w:snapToGrid w:val="0"/>
        <w:sz w:val="18"/>
        <w:lang w:val="en-GB" w:eastAsia="en-US"/>
      </w:rPr>
      <w:t>1</w:t>
    </w:r>
    <w:r w:rsidR="00CF2B23" w:rsidRPr="00D63010">
      <w:rPr>
        <w:rFonts w:ascii="Times New Roman" w:hAnsi="Times New Roman"/>
        <w:snapToGrid w:val="0"/>
        <w:sz w:val="18"/>
        <w:lang w:val="en-GB" w:eastAsia="en-US"/>
      </w:rPr>
      <w:fldChar w:fldCharType="end"/>
    </w:r>
    <w:r w:rsidR="00D63010" w:rsidRPr="00D63010">
      <w:rPr>
        <w:rFonts w:ascii="Times New Roman" w:hAnsi="Times New Roman"/>
        <w:snapToGrid w:val="0"/>
        <w:sz w:val="18"/>
        <w:lang w:val="en-GB" w:eastAsia="en-US"/>
      </w:rPr>
      <w:t xml:space="preserve"> of </w:t>
    </w:r>
    <w:r w:rsidR="00CF2B23" w:rsidRPr="00D63010">
      <w:rPr>
        <w:rStyle w:val="PageNumber"/>
        <w:rFonts w:ascii="Times New Roman" w:hAnsi="Times New Roman"/>
      </w:rPr>
      <w:fldChar w:fldCharType="begin"/>
    </w:r>
    <w:r w:rsidR="00D63010" w:rsidRPr="00492827">
      <w:rPr>
        <w:rStyle w:val="PageNumber"/>
        <w:rFonts w:ascii="Times New Roman" w:hAnsi="Times New Roman"/>
        <w:lang w:val="en-GB"/>
      </w:rPr>
      <w:instrText xml:space="preserve"> NUMPAGES </w:instrText>
    </w:r>
    <w:r w:rsidR="00CF2B23" w:rsidRPr="00D63010">
      <w:rPr>
        <w:rStyle w:val="PageNumber"/>
        <w:rFonts w:ascii="Times New Roman" w:hAnsi="Times New Roman"/>
      </w:rPr>
      <w:fldChar w:fldCharType="separate"/>
    </w:r>
    <w:r w:rsidR="004B04C8">
      <w:rPr>
        <w:rStyle w:val="PageNumber"/>
        <w:rFonts w:ascii="Times New Roman" w:hAnsi="Times New Roman"/>
        <w:noProof/>
        <w:lang w:val="en-GB"/>
      </w:rPr>
      <w:t>1</w:t>
    </w:r>
    <w:r w:rsidR="00CF2B23" w:rsidRPr="00D63010">
      <w:rPr>
        <w:rStyle w:val="PageNumber"/>
        <w:rFonts w:ascii="Times New Roman" w:hAnsi="Times New Roman"/>
      </w:rPr>
      <w:fldChar w:fldCharType="end"/>
    </w:r>
  </w:p>
  <w:p w:rsidR="00D63010" w:rsidRPr="00350D42" w:rsidRDefault="00CF2B23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noProof/>
        <w:sz w:val="18"/>
        <w:lang w:val="en-GB"/>
      </w:rPr>
    </w:pPr>
    <w:r w:rsidRPr="00897233">
      <w:rPr>
        <w:rFonts w:ascii="Times New Roman" w:hAnsi="Times New Roman"/>
        <w:sz w:val="18"/>
        <w:lang w:val="en-GB"/>
      </w:rPr>
      <w:fldChar w:fldCharType="begin"/>
    </w:r>
    <w:r w:rsidR="00897233" w:rsidRPr="00897233">
      <w:rPr>
        <w:rFonts w:ascii="Times New Roman" w:hAnsi="Times New Roman"/>
        <w:sz w:val="18"/>
        <w:lang w:val="en-GB"/>
      </w:rPr>
      <w:instrText xml:space="preserve"> FILENAME </w:instrText>
    </w:r>
    <w:r w:rsidRPr="00897233">
      <w:rPr>
        <w:rFonts w:ascii="Times New Roman" w:hAnsi="Times New Roman"/>
        <w:sz w:val="18"/>
        <w:lang w:val="en-GB"/>
      </w:rPr>
      <w:fldChar w:fldCharType="separate"/>
    </w:r>
    <w:r w:rsidR="000B7CEE">
      <w:rPr>
        <w:rFonts w:ascii="Times New Roman" w:hAnsi="Times New Roman"/>
        <w:noProof/>
        <w:sz w:val="18"/>
        <w:lang w:val="en-GB"/>
      </w:rPr>
      <w:t>d4l_admingrid_en.doc</w:t>
    </w:r>
    <w:r w:rsidRPr="00897233">
      <w:rPr>
        <w:rFonts w:ascii="Times New Roman" w:hAnsi="Times New Roman"/>
        <w:sz w:val="18"/>
        <w:lang w:val="en-GB"/>
      </w:rPr>
      <w:fldChar w:fldCharType="end"/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67958" w:rsidRDefault="0076795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1108" w:rsidRDefault="008C1108">
      <w:r>
        <w:separator/>
      </w:r>
    </w:p>
  </w:footnote>
  <w:footnote w:type="continuationSeparator" w:id="1">
    <w:p w:rsidR="008C1108" w:rsidRDefault="008C11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67958" w:rsidRDefault="0076795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508A" w:rsidRPr="00A024A6" w:rsidRDefault="004A508A">
    <w:pPr>
      <w:pStyle w:val="Header"/>
      <w:ind w:left="0"/>
      <w:jc w:val="center"/>
      <w:rPr>
        <w:rFonts w:ascii="Times New Roman" w:hAnsi="Times New Roman"/>
        <w:b/>
        <w:caps/>
        <w:sz w:val="28"/>
        <w:lang w:val="en-GB"/>
      </w:rPr>
    </w:pPr>
    <w:r w:rsidRPr="00A024A6">
      <w:rPr>
        <w:rFonts w:ascii="Times New Roman" w:hAnsi="Times New Roman"/>
        <w:b/>
        <w:caps/>
        <w:sz w:val="28"/>
        <w:lang w:val="en-GB"/>
      </w:rPr>
      <w:t>Administrative compliance grid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67958" w:rsidRDefault="0076795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314"/>
  </w:hdrShapeDefaults>
  <w:footnotePr>
    <w:footnote w:id="0"/>
    <w:footnote w:id="1"/>
  </w:footnotePr>
  <w:endnotePr>
    <w:endnote w:id="0"/>
    <w:endnote w:id="1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DQzMDO0NDM0NjOxNDJQ0lEKTi0uzszPAykwrAUAAuGB/SwAAAA="/>
    <w:docVar w:name="LW_DocType" w:val="NORMAL"/>
  </w:docVars>
  <w:rsids>
    <w:rsidRoot w:val="000C2761"/>
    <w:rsid w:val="00015721"/>
    <w:rsid w:val="00066DE7"/>
    <w:rsid w:val="00095C5E"/>
    <w:rsid w:val="000B7CEE"/>
    <w:rsid w:val="000C2761"/>
    <w:rsid w:val="000E1130"/>
    <w:rsid w:val="00103E09"/>
    <w:rsid w:val="00115CDD"/>
    <w:rsid w:val="00132866"/>
    <w:rsid w:val="001F2CF5"/>
    <w:rsid w:val="0022642F"/>
    <w:rsid w:val="00232631"/>
    <w:rsid w:val="00241BE3"/>
    <w:rsid w:val="00271C4C"/>
    <w:rsid w:val="002A5AF6"/>
    <w:rsid w:val="002F2CB3"/>
    <w:rsid w:val="003035A3"/>
    <w:rsid w:val="00312C49"/>
    <w:rsid w:val="00350D42"/>
    <w:rsid w:val="00372140"/>
    <w:rsid w:val="003B3C58"/>
    <w:rsid w:val="003F08F6"/>
    <w:rsid w:val="00464F6A"/>
    <w:rsid w:val="00470D21"/>
    <w:rsid w:val="00492827"/>
    <w:rsid w:val="004A508A"/>
    <w:rsid w:val="004A5967"/>
    <w:rsid w:val="004B04C8"/>
    <w:rsid w:val="004B15D4"/>
    <w:rsid w:val="004D7192"/>
    <w:rsid w:val="004E4801"/>
    <w:rsid w:val="00542D68"/>
    <w:rsid w:val="0055121C"/>
    <w:rsid w:val="005C6D9B"/>
    <w:rsid w:val="005E571D"/>
    <w:rsid w:val="00673A9E"/>
    <w:rsid w:val="006979CE"/>
    <w:rsid w:val="006A2F04"/>
    <w:rsid w:val="007165AD"/>
    <w:rsid w:val="007319A5"/>
    <w:rsid w:val="00734BDF"/>
    <w:rsid w:val="00767958"/>
    <w:rsid w:val="007B2457"/>
    <w:rsid w:val="007D7343"/>
    <w:rsid w:val="007F24F3"/>
    <w:rsid w:val="008504CE"/>
    <w:rsid w:val="00877B9A"/>
    <w:rsid w:val="00897233"/>
    <w:rsid w:val="008B75F0"/>
    <w:rsid w:val="008C1108"/>
    <w:rsid w:val="008C6E77"/>
    <w:rsid w:val="008D284F"/>
    <w:rsid w:val="008F299E"/>
    <w:rsid w:val="008F4970"/>
    <w:rsid w:val="008F4DBE"/>
    <w:rsid w:val="00936C52"/>
    <w:rsid w:val="009967AD"/>
    <w:rsid w:val="009C0AF4"/>
    <w:rsid w:val="009D6486"/>
    <w:rsid w:val="009F7B27"/>
    <w:rsid w:val="00A024A6"/>
    <w:rsid w:val="00A8432A"/>
    <w:rsid w:val="00A90DC9"/>
    <w:rsid w:val="00AC0588"/>
    <w:rsid w:val="00AC1064"/>
    <w:rsid w:val="00AE681E"/>
    <w:rsid w:val="00AF44CE"/>
    <w:rsid w:val="00B252B6"/>
    <w:rsid w:val="00B77F91"/>
    <w:rsid w:val="00BB55EC"/>
    <w:rsid w:val="00BF0D0B"/>
    <w:rsid w:val="00BF5550"/>
    <w:rsid w:val="00C4701D"/>
    <w:rsid w:val="00C50D0F"/>
    <w:rsid w:val="00C82DA0"/>
    <w:rsid w:val="00C8379C"/>
    <w:rsid w:val="00CB70A2"/>
    <w:rsid w:val="00CD60F8"/>
    <w:rsid w:val="00CE6063"/>
    <w:rsid w:val="00CF2044"/>
    <w:rsid w:val="00CF20A1"/>
    <w:rsid w:val="00CF2B23"/>
    <w:rsid w:val="00D07ECB"/>
    <w:rsid w:val="00D12B00"/>
    <w:rsid w:val="00D33ED9"/>
    <w:rsid w:val="00D42C3B"/>
    <w:rsid w:val="00D47602"/>
    <w:rsid w:val="00D63010"/>
    <w:rsid w:val="00D86ACA"/>
    <w:rsid w:val="00DB24A3"/>
    <w:rsid w:val="00DB6F10"/>
    <w:rsid w:val="00E030C6"/>
    <w:rsid w:val="00E232CB"/>
    <w:rsid w:val="00E2616A"/>
    <w:rsid w:val="00E76F66"/>
    <w:rsid w:val="00EE4DC7"/>
    <w:rsid w:val="00EF4FE5"/>
    <w:rsid w:val="00F20E9D"/>
    <w:rsid w:val="00F44F67"/>
    <w:rsid w:val="00F662ED"/>
    <w:rsid w:val="00F705BB"/>
    <w:rsid w:val="00F8314D"/>
    <w:rsid w:val="00F91F74"/>
    <w:rsid w:val="00FC5177"/>
    <w:rsid w:val="00FE09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C5177"/>
    <w:pPr>
      <w:spacing w:after="240"/>
      <w:ind w:left="1701"/>
      <w:jc w:val="both"/>
    </w:pPr>
    <w:rPr>
      <w:rFonts w:ascii="Arial" w:hAnsi="Arial"/>
      <w:sz w:val="22"/>
      <w:lang w:val="fr-FR"/>
    </w:rPr>
  </w:style>
  <w:style w:type="paragraph" w:styleId="Heading1">
    <w:name w:val="heading 1"/>
    <w:basedOn w:val="Normal"/>
    <w:next w:val="Normal"/>
    <w:qFormat/>
    <w:rsid w:val="00FC5177"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rsid w:val="00FC5177"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rsid w:val="00FC5177"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val="en-GB" w:eastAsia="en-US"/>
    </w:rPr>
  </w:style>
  <w:style w:type="paragraph" w:styleId="Heading5">
    <w:name w:val="heading 5"/>
    <w:basedOn w:val="Heading2"/>
    <w:next w:val="Normal"/>
    <w:qFormat/>
    <w:rsid w:val="00FC5177"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rsid w:val="00FC5177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  <w:rPr>
      <w:lang w:val="en-GB"/>
    </w:rPr>
  </w:style>
  <w:style w:type="paragraph" w:customStyle="1" w:styleId="List1">
    <w:name w:val="List1"/>
    <w:basedOn w:val="Normal"/>
    <w:rsid w:val="00FC5177"/>
    <w:pPr>
      <w:spacing w:before="240"/>
      <w:ind w:left="567" w:hanging="567"/>
    </w:pPr>
    <w:rPr>
      <w:lang w:val="en-GB"/>
    </w:rPr>
  </w:style>
  <w:style w:type="paragraph" w:styleId="FootnoteText">
    <w:name w:val="footnote text"/>
    <w:basedOn w:val="Normal"/>
    <w:semiHidden/>
    <w:rsid w:val="00FC5177"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sid w:val="00FC5177"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rsid w:val="00FC5177"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  <w:lang w:val="en-GB"/>
    </w:rPr>
  </w:style>
  <w:style w:type="paragraph" w:styleId="Header">
    <w:name w:val="header"/>
    <w:basedOn w:val="Normal"/>
    <w:rsid w:val="00FC51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C517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6301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6301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/>
  <LinksUpToDate>false</LinksUpToDate>
  <CharactersWithSpaces>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creator>chattob</dc:creator>
  <cp:lastModifiedBy>Biba</cp:lastModifiedBy>
  <cp:revision>3</cp:revision>
  <cp:lastPrinted>2007-03-26T09:52:00Z</cp:lastPrinted>
  <dcterms:created xsi:type="dcterms:W3CDTF">2020-06-15T10:28:00Z</dcterms:created>
  <dcterms:modified xsi:type="dcterms:W3CDTF">2020-06-1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802314902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